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0-12-21</w:t>
      </w:r>
    </w:p>
    <w:p>
      <w:r>
        <w:br w:type="page"/>
      </w:r>
    </w:p>
    <w:p>
      <w:pPr>
        <w:pStyle w:val="Heading1"/>
      </w:pPr>
      <w:bookmarkStart w:id="20" w:name="section-1---background"/>
      <w:r>
        <w:t xml:space="preserve">Section 1 - Background</w:t>
      </w:r>
      <w:bookmarkEnd w:id="20"/>
    </w:p>
    <w:p>
      <w:pPr>
        <w:pStyle w:val="FirstParagraph"/>
      </w:pPr>
      <w:r>
        <w:t xml:space="preserve">         The Wallkill River flows approximately 90 miles north and drains approximately 760 square miles throughout New York State (NYS) and northern New Jersey. In NYS alone, the Wallkill flows approximately 66 miles and drains 552 square miles across 48 municipalities. With only the Mohawk River larger, the combined watersheds of the Wallkill and Rondout Creek form the second largest tributary to the lower Hudson River. With a highly complex and variable land use coverage across the basin, agriculture, urban stormwater, and wastewater treatment facilities (WWTF) drive water quality concerns related to nutrients, algal blooms, and low dissolved oxygen.</w:t>
      </w:r>
      <w:r>
        <w:br/>
      </w:r>
      <w:r>
        <w:br/>
      </w:r>
      <w:r>
        <w:t xml:space="preserve">          Between 2017 and 2019, a Stream Assessment Survey was conducted by the Rotating Integrated Basin Studies (RIBS) Program throughout the mainstem Wallkill and its tributaries (Figure 1). The RIBS Program operates on a five-year, rotational schedule to generate statewide water quality data in support of the Waterbody Inventory/Priority Waterbody List (WI/PWL) towards the goal of protection and restoration of water quality resources (RIBS QAPP, 2017-2019). The RIBS Program also conducts special surveys outside of this five-year cycle to support Department-initiated priorities related to water quality (RIBS QAPP, 2017-2019). The objectives of the Wallkill watershed survey were to 1) update condition assessments for Waterbody Inventory/Priority Waterbody List (WI/PWL) segments throughout the basin, 2) identify areas of elevated nutrient concentrations, 3) assess biological community condition and, 4) collect data to inform watershed planning efforts to mitigate nutrient impacts.</w:t>
      </w:r>
      <w:r>
        <w:br/>
      </w:r>
      <w:r>
        <w:t xml:space="preserve">         Details on numbers of sites – mainstem and tribs AND Sturgeon Pool – need to include PEERS discussion here</w:t>
      </w:r>
      <w:r>
        <w:br/>
      </w:r>
      <w:r>
        <w:t xml:space="preserve">         To characterize the Wallkill watershed, Bureau of Water Assessment and Management’s Stream Monitoring and Assessment Section (SMAS), Hudson River Estuary Program, and participants in the Professional External Evaluations of Rivers and Streams (PEERS) Program collected several measures of water quality at each of the 39 sampling locations across 19 WI/PWL segments between the months of July and October during 2017, 2018, and 2019 (Table 1, Figure 1 and Figure 2).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Compact"/>
        <w:numPr>
          <w:numId w:val="1001"/>
          <w:ilvl w:val="0"/>
        </w:numPr>
      </w:pPr>
      <w:r>
        <w:t xml:space="preserve">Sediment and Porewater Microtox Analysis</w:t>
      </w:r>
    </w:p>
    <w:p>
      <w:pPr>
        <w:pStyle w:val="FirstParagraph"/>
      </w:pPr>
      <w:r>
        <w:t xml:space="preserve">         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c16e5b26-9540-4941-bf88-8b8fc8594ec1"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6e5b26-9540-4941-bf88-8b8fc8594ec1"/>
      <w:r>
        <w:t xml:space="preserve">: </w:t>
      </w:r>
      <w:r>
        <w:t xml:space="preserve">Wallkill River (WALK) 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968"/>
        <w:tblLook w:firstRow="1" w:lastRow="0" w:firstColumn="0" w:lastColumn="0" w:noHBand="0" w:noVBand="1"/>
      </w:tblPr>
      <w:tblGrid>
        <w:gridCol w:w="1440"/>
        <w:gridCol w:w="1440"/>
        <w:gridCol w:w="864"/>
        <w:gridCol w:w="864"/>
        <w:gridCol w:w="1152"/>
        <w:gridCol w:w="648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IL CITY RD. AT USFWS WILDLIFE REFUGE (BEFORE 2017. SAMPLES WERE TAKEN 0.4 MILES OFF STATE LINE RD. ON FARM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056</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BERTY CORNERS ROAD/PINE ISLAND TPKE IN PINE ISLA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8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06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ANSPORT LN OFF COUTNY ROUTE 1. ACCESS BEHIND BARN NEXT TO CALF PEN. FOLLOW PEN OM THE LEFT SIDE AND ACCESS RIVER FROM BEHIN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22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1 IN WESTT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4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4362</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ETERS DOWNSTREAM OF COUNTY RTE 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3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879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BELOW RT. 6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2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1639</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6 1/2 STATION RD. OVERPASS. DOWNSTREAM OF VILLAGE OF GOSH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592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IO GRANDE AT HERTIAGE TRAIL IN GOSH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4147</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TLEY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9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ECHO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1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805</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 M UPSTREAM OF MIDDLETOWN STP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238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GOLF LINKS RD. BRIDGE. 4.1 MI. BELOW STP.</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111</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APES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55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38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KOHLER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1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6069</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1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2977</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9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89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STREAM OF SILVER LAKE IN MIDDLETOW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65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69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COUNTY ROUTE 50 (GOLF LINKS RD.) OVERPASS. UPSTREAM OF CONFLUENCE WITH WALLKILL RIV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87</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IDWAY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656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RT. 21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6334</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CCESS VIA PARK ON FARM MEADOW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42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09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ULSTER AVE./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353</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TIN BROOK. SR 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071</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EREA ROAD CROSSING IN WALD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3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153</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EAR ROUTE 52/ROUTE 85 INTERSECTION IN WALD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5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78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AT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2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945</w:t>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LL BROOK AT HUGENOT STREET IN NEW PALTZ</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8449</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AW MILL BROOK AT SOJOURNER TRUTH BOAT LAUNCH IN NEW PALTZ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43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39</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8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ZY RIVER CAMPGROUND-20 M ABOVE SHAWANGUNK CONF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6444</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 M BELOW CO. RT. 9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27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44 IN MOD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7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144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RTE 208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25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047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ULTIPLATE) UPSTREAM OF NEW PALTZ GOLF COURSE. BOAT LAUNCH UPSTREAM OF RTE 209 AT 41.743779 / -74.0929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97</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UG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75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SR 213. NEAR DASHVIL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2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72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3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169</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868e905f-93c1-48b7-af65-f0b3c5d233c3"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8e905f-93c1-48b7-af65-f0b3c5d233c3"/>
      <w:r>
        <w:t xml:space="preserve">: </w:t>
      </w:r>
      <w:r>
        <w:t xml:space="preserve">Map of Wallkill River (WALK)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analyte-table"/>
      <w:r>
        <w:t xml:space="preserve">Analyte Table</w:t>
      </w:r>
      <w:bookmarkEnd w:id="22"/>
    </w:p>
    <w:p>
      <w:pPr>
        <w:pStyle w:val="TableCaption"/>
      </w:pPr>
      <w:r>
        <w:t xml:space="preserve">Table </w:t>
      </w:r>
      <w:bookmarkStart w:id="e6143519-bbe5-4781-800d-b4ac383d18e6"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143519-bbe5-4781-800d-b4ac383d18e6"/>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p>
        </w:tc>
      </w:tr>
    </w:tbl>
    <w:p>
      <w:r>
        <w:br w:type="page"/>
      </w:r>
    </w:p>
    <w:p>
      <w:pPr>
        <w:pStyle w:val="Heading2"/>
      </w:pPr>
      <w:bookmarkStart w:id="23" w:name="water-chemistry-by-pwl-id"/>
      <w:r>
        <w:t xml:space="preserve">Water Chemistry by PWL ID</w:t>
      </w:r>
      <w:bookmarkEnd w:id="23"/>
    </w:p>
    <w:p>
      <w:pPr>
        <w:jc w:val="center"/>
        <w:pStyle w:val="Figure"/>
      </w:pPr>
      <w:r>
        <w:rPr/>
        <w:drawing>
          <wp:inline distT="0" distB="0" distL="0" distR="0">
            <wp:extent cx="54864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d9b9fd5-d9ef-416a-b92a-dc380d925f6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9b9fd5-d9ef-416a-b92a-dc380d925f6d"/>
      <w:r>
        <w:t xml:space="preserve">: </w:t>
      </w:r>
      <w:r>
        <w:t xml:space="preserve">Aluminum,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244880ed-c9d9-47f1-a4a4-1b8cb7c78b7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4880ed-c9d9-47f1-a4a4-1b8cb7c78b74"/>
      <w:r>
        <w:t xml:space="preserve">: </w:t>
      </w:r>
      <w:r>
        <w:t xml:space="preserve">Nickel,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abeed7cf-88e4-435b-bf52-3f58442c4483"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eed7cf-88e4-435b-bf52-3f58442c4483"/>
      <w:r>
        <w:t xml:space="preserve">: </w:t>
      </w:r>
      <w:r>
        <w:t xml:space="preserve">Nitrate+Nitrite,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4b6869a3-59c9-4032-b110-5eb9136038a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6869a3-59c9-4032-b110-5eb9136038a8"/>
      <w:r>
        <w:t xml:space="preserve">: </w:t>
      </w:r>
      <w:r>
        <w:t xml:space="preserve">Turbidity,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14489127-779c-45a4-9b47-d545685ccf43"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489127-779c-45a4-9b47-d545685ccf43"/>
      <w:r>
        <w:t xml:space="preserve">: </w:t>
      </w:r>
      <w:r>
        <w:t xml:space="preserve">Nitrite,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bb8fc547-f9d8-4697-abb5-c7d8f7d4580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8fc547-f9d8-4697-abb5-c7d8f7d45809"/>
      <w:r>
        <w:t xml:space="preserve">: </w:t>
      </w:r>
      <w:r>
        <w:t xml:space="preserve">Alkalinity,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a311b1d8-06b6-4ab4-8f49-94410d1b6fa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11b1d8-06b6-4ab4-8f49-94410d1b6fad"/>
      <w:r>
        <w:t xml:space="preserve">: </w:t>
      </w:r>
      <w:r>
        <w:t xml:space="preserve">Chlorophyll A,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4c72a33f-f061-448a-9157-72d7096e633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72a33f-f061-448a-9157-72d7096e633b"/>
      <w:r>
        <w:t xml:space="preserve">: </w:t>
      </w:r>
      <w:r>
        <w:t xml:space="preserve">Magnesium,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33c3aa8-3450-4a88-9b39-37693034d26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3c3aa8-3450-4a88-9b39-37693034d266"/>
      <w:r>
        <w:t xml:space="preserve">: </w:t>
      </w:r>
      <w:r>
        <w:t xml:space="preserve">Copper,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58159664-31dd-4a22-9c3d-0f7808d1abb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159664-31dd-4a22-9c3d-0f7808d1abb7"/>
      <w:r>
        <w:t xml:space="preserve">: </w:t>
      </w:r>
      <w:r>
        <w:t xml:space="preserve">Hardness (as CaCO3),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71e98299-7197-4a00-84d1-8254a4e5a4c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e98299-7197-4a00-84d1-8254a4e5a4ca"/>
      <w:r>
        <w:t xml:space="preserve">: </w:t>
      </w:r>
      <w:r>
        <w:t xml:space="preserve">Silver,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c76bf673-395e-4145-962f-6c7d7c51cf0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76bf673-395e-4145-962f-6c7d7c51cf05"/>
      <w:r>
        <w:t xml:space="preserve">: </w:t>
      </w:r>
      <w:r>
        <w:t xml:space="preserve">Total Phosphorus,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7611c72a-a373-466b-95be-c690eea518f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11c72a-a373-466b-95be-c690eea518ff"/>
      <w:r>
        <w:t xml:space="preserve">: </w:t>
      </w:r>
      <w:r>
        <w:t xml:space="preserve">Total Kjeldahl Nitrogen,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9c54d6f-9daa-4142-9e07-7e5bdb4960a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c54d6f-9daa-4142-9e07-7e5bdb4960a9"/>
      <w:r>
        <w:t xml:space="preserve">: </w:t>
      </w:r>
      <w:r>
        <w:t xml:space="preserve">Nitrate,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c0c01fcf-b6fb-4207-9689-f5c34b529b1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c01fcf-b6fb-4207-9689-f5c34b529b16"/>
      <w:r>
        <w:t xml:space="preserve">: </w:t>
      </w:r>
      <w:r>
        <w:t xml:space="preserve">Cadmium,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1e8b7c4-c2b9-4234-9545-b9c45f0b4f8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e8b7c4-c2b9-4234-9545-b9c45f0b4f82"/>
      <w:r>
        <w:t xml:space="preserve">: </w:t>
      </w:r>
      <w:r>
        <w:t xml:space="preserve">Lead,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13dd8cd-3566-4011-b8c4-21601dc89bc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3dd8cd-3566-4011-b8c4-21601dc89bc0"/>
      <w:r>
        <w:t xml:space="preserve">: </w:t>
      </w:r>
      <w:r>
        <w:t xml:space="preserve">Zinc,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1e791679-f978-4875-a362-7867b84d887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791679-f978-4875-a362-7867b84d887f"/>
      <w:r>
        <w:t xml:space="preserve">: </w:t>
      </w:r>
      <w:r>
        <w:t xml:space="preserve">Calcium,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9a9dcc0-88cb-4a2b-9557-3598675f677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a9dcc0-88cb-4a2b-9557-3598675f677a"/>
      <w:r>
        <w:t xml:space="preserve">: </w:t>
      </w:r>
      <w:r>
        <w:t xml:space="preserve">Chloride,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9836f49-4092-4873-89f1-a2345d50cc5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836f49-4092-4873-89f1-a2345d50cc5b"/>
      <w:r>
        <w:t xml:space="preserve">: </w:t>
      </w:r>
      <w:r>
        <w:t xml:space="preserve">Arsenic,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54ffbd3-3e89-4a05-a0c0-0c8ca61d0ce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4ffbd3-3e89-4a05-a0c0-0c8ca61d0cea"/>
      <w:r>
        <w:t xml:space="preserve">: </w:t>
      </w:r>
      <w:r>
        <w:t xml:space="preserve">Total Dissolved Solids,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8355bbd5-9446-425e-8709-713d5bf2d8d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355bbd5-9446-425e-8709-713d5bf2d8dc"/>
      <w:r>
        <w:t xml:space="preserve">: </w:t>
      </w:r>
      <w:r>
        <w:t xml:space="preserve">Ammonia,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81a98544-3d9a-4c46-80c7-c5400259d6b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a98544-3d9a-4c46-80c7-c5400259d6bd"/>
      <w:r>
        <w:t xml:space="preserve">: </w:t>
      </w:r>
      <w:r>
        <w:t xml:space="preserve">Iron,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8fbe0475-1f86-491e-bfbc-41be2062e13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be0475-1f86-491e-bfbc-41be2062e135"/>
      <w:r>
        <w:t xml:space="preserve">: </w:t>
      </w:r>
      <w:r>
        <w:t xml:space="preserve">SULFATE (AS SO4),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0eb9aa8c-890e-4ec7-92c7-d560fad9673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b9aa8c-890e-4ec7-92c7-d560fad96736"/>
      <w:r>
        <w:t xml:space="preserve">: </w:t>
      </w:r>
      <w:r>
        <w:t xml:space="preserve">Manganese,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29b9219c-9de4-4187-8309-1a047147db8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b9219c-9de4-4187-8309-1a047147db88"/>
      <w:r>
        <w:t xml:space="preserve">: </w:t>
      </w:r>
      <w:r>
        <w:t xml:space="preserve">DISSOLVED ORGANIC CARBON,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52f838e-398d-4a62-9cca-7491285b8c9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52f838e-398d-4a62-9cca-7491285b8c9d"/>
      <w:r>
        <w:t xml:space="preserve">: </w:t>
      </w:r>
      <w:r>
        <w:t xml:space="preserve">TOTAL ORGANIC CARBON, The X-axis presents WI/PWL ID of the sampling locations from upstream to downstream. Color of the box represents the location of the WI/WPL in the watershed as indicated in the plot legend. Horizontal lines represent the 95th, 75th, and 25th percentiles of statewide data for each endpoint. Note that the percentiles do not apply to the ponded WI/PWL segme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ae9c5dd2-31e8-4362-99c5-2c4954c18425"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9c5dd2-31e8-4362-99c5-2c4954c18425"/>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71f4491-f136-41eb-a909-99dd1262071d"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1f4491-f136-41eb-a909-99dd1262071d"/>
      <w:r>
        <w:t xml:space="preserve">: </w:t>
      </w:r>
      <w:r>
        <w:t xml:space="preserve">DISSOLVED_OXY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cc9b5686-6249-494b-8a9e-274e246e61f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9b5686-6249-494b-8a9e-274e246e61f1"/>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18cd4b36-6f18-43f3-8df6-bfcd8d503c99"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cd4b36-6f18-43f3-8df6-bfcd8d503c99"/>
      <w:r>
        <w:t xml:space="preserve">: </w:t>
      </w:r>
      <w:r>
        <w:t xml:space="preserve">PC_RFU,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6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84feccc3-382f-4a1f-80b7-c8a856d2a35c"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feccc3-382f-4a1f-80b7-c8a856d2a35c"/>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6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9b3b4bc0-0bc2-4c19-8cb7-9e163c5dc1f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3b4bc0-0bc2-4c19-8cb7-9e163c5dc1f6"/>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6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4a140f81-9c33-496b-bad7-5632a302354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140f81-9c33-496b-bad7-5632a3023542"/>
      <w:r>
        <w:t xml:space="preserve">: </w:t>
      </w:r>
      <w:r>
        <w:t xml:space="preserve">PCT_SATURATI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6dd2b56-ee34-445c-ba3c-049427f5ac8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dd2b56-ee34-445c-ba3c-049427f5ac8b"/>
      <w:r>
        <w:t xml:space="preserve">: </w:t>
      </w:r>
      <w:r>
        <w:t xml:space="preserve">Chl_ug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6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429378e2-d9dd-4cd3-8111-92ce1034f5c9"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9378e2-d9dd-4cd3-8111-92ce1034f5c9"/>
      <w:r>
        <w:t xml:space="preserve">: </w:t>
      </w:r>
      <w:r>
        <w:t xml:space="preserve">Chl_RFU,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6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3fb0e57-3007-47a3-919d-470a4d6fda1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fb0e57-3007-47a3-919d-470a4d6fda17"/>
      <w:r>
        <w:t xml:space="preserve">: </w:t>
      </w:r>
      <w:r>
        <w:t xml:space="preserve">PC_ug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r>
        <w:br w:type="page"/>
      </w:r>
    </w:p>
    <w:p>
      <w:pPr>
        <w:pStyle w:val="Heading1"/>
      </w:pPr>
      <w:bookmarkStart w:id="24" w:name="X8f33ec2cf2a5f7dfebab01bc746d57e0540829b"/>
      <w:r>
        <w:t xml:space="preserve">Section 1B - Benthic Macroinvertebrate Community</w:t>
      </w:r>
      <w:bookmarkEnd w:id="24"/>
    </w:p>
    <w:p>
      <w:pPr>
        <w:jc w:val="center"/>
        <w:pStyle w:val="Figure"/>
      </w:pPr>
      <w:r>
        <w:rPr/>
        <w:drawing>
          <wp:inline distT="0" distB="0" distL="0" distR="0">
            <wp:extent cx="6400800" cy="640080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7"/>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a2a544a4-75bb-4e6e-aafc-2331e01b19ae"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a544a4-75bb-4e6e-aafc-2331e01b19ae"/>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jc w:val="center"/>
        <w:pStyle w:val="Figure"/>
      </w:pPr>
      <w:r>
        <w:rPr/>
        <w:drawing>
          <wp:inline distT="0" distB="0" distL="0" distR="0">
            <wp:extent cx="6400800" cy="640080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68"/>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6290c2de-c506-4e20-b750-c6a9cfae9d0a"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90c2de-c506-4e20-b750-c6a9cfae9d0a"/>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w:t>
      </w:r>
      <w:r>
        <w:t xml:space="preserve"> </w:t>
      </w:r>
    </w:p>
    <w:p>
      <w:pPr>
        <w:pStyle w:val="Heading1"/>
      </w:pPr>
      <w:bookmarkStart w:id="25" w:name="Xf902c53d879c4fd4716d1c3c01d5e5616ce6453"/>
      <w:r>
        <w:t xml:space="preserve">Section 1C - Stream Reach Physical Characteristics</w:t>
      </w:r>
      <w:bookmarkEnd w:id="25"/>
    </w:p>
    <w:p>
      <w:pPr>
        <w:pStyle w:val="TableCaption"/>
      </w:pPr>
      <w:r>
        <w:t xml:space="preserve">Table </w:t>
      </w:r>
      <w:bookmarkStart w:id="8a3bdcec-e2a7-4a97-a0a3-9fe8f3e955c2"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3bdcec-e2a7-4a97-a0a3-9fe8f3e955c2"/>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376"/>
        <w:tblLook w:firstRow="1" w:lastRow="0" w:firstColumn="0" w:lastColumn="0" w:noHBand="0" w:noVBand="1"/>
      </w:tblPr>
      <w:tblGrid>
        <w:gridCol w:w="1152"/>
        <w:gridCol w:w="720"/>
        <w:gridCol w:w="576"/>
        <w:gridCol w:w="720"/>
        <w:gridCol w:w="720"/>
        <w:gridCol w:w="576"/>
        <w:gridCol w:w="576"/>
        <w:gridCol w:w="576"/>
        <w:gridCol w:w="576"/>
        <w:gridCol w:w="720"/>
        <w:gridCol w:w="720"/>
        <w:gridCol w:w="576"/>
        <w:gridCol w:w="576"/>
        <w:gridCol w:w="576"/>
        <w:gridCol w:w="576"/>
        <w:gridCol w:w="576"/>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Gradi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HMA </w:t>
              <w:br/>
              <w:t xml:space="preserve"> Asses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ver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vere</w:t>
            </w:r>
          </w:p>
        </w:tc>
      </w:tr>
      <w:tr>
        <w:trPr>
          <w:cantSplit/>
          <w:trHeight w:val="42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bl>
    <w:p>
      <w:r>
        <w:br w:type="page"/>
      </w:r>
    </w:p>
    <w:p>
      <w:pPr>
        <w:pStyle w:val="Heading1"/>
      </w:pPr>
      <w:bookmarkStart w:id="26" w:name="section-1d---user-perception"/>
      <w:r>
        <w:t xml:space="preserve">Section 1D - User Perception</w:t>
      </w:r>
      <w:bookmarkEnd w:id="26"/>
    </w:p>
    <w:p>
      <w:pPr>
        <w:jc w:val="center"/>
        <w:pStyle w:val="Figure"/>
      </w:pPr>
      <w:r>
        <w:rPr/>
        <w:drawing>
          <wp:inline distT="0" distB="0" distL="0" distR="0">
            <wp:extent cx="6400800" cy="365760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69"/>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5adaa85f-b82a-4520-aff5-9c851277719c"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daa85f-b82a-4520-aff5-9c851277719c"/>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TableCaption"/>
      </w:pPr>
      <w:r>
        <w:t xml:space="preserve">Table </w:t>
      </w:r>
      <w:bookmarkStart w:id="23d42599-51f7-4b51-b928-f1d847cdbe92"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d42599-51f7-4b51-b928-f1d847cdbe92"/>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584"/>
        <w:gridCol w:w="1152"/>
        <w:gridCol w:w="1584"/>
        <w:gridCol w:w="1152"/>
        <w:gridCol w:w="1584"/>
        <w:gridCol w:w="1080"/>
        <w:gridCol w:w="1080"/>
        <w:gridCol w:w="1152"/>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phy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cfc97db2-fba3-4abf-b213-087c6f7b7768"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c97db2-fba3-4abf-b213-087c6f7b7768"/>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934"/>
        <w:tblLook w:firstRow="1" w:lastRow="0" w:firstColumn="0" w:lastColumn="0" w:noHBand="0" w:noVBand="1"/>
      </w:tblPr>
      <w:tblGrid>
        <w:gridCol w:w="1918"/>
        <w:gridCol w:w="4597"/>
        <w:gridCol w:w="442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imary</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condar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6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1.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1.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 to development roads</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Suspended Phytoplankton, Water clarity</w:t>
            </w:r>
          </w:p>
        </w:tc>
      </w:tr>
      <w:tr>
        <w:trPr>
          <w:cantSplit/>
          <w:trHeight w:val="4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IOG-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 Oth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w:t>
            </w:r>
          </w:p>
        </w:tc>
      </w:tr>
      <w:tr>
        <w:trPr>
          <w:cantSplit/>
          <w:trHeight w:val="43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LGUN-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40.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37.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 Periphyto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_T35-0.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0.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4.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 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DWAR-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0.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9.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SWAK-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_to_Development_Road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ded Phytoplankton</w:t>
            </w:r>
          </w:p>
        </w:tc>
      </w:tr>
    </w:tbl>
    <w:p>
      <w:r>
        <w:br w:type="page"/>
      </w:r>
    </w:p>
    <w:p>
      <w:pPr>
        <w:pStyle w:val="Heading1"/>
      </w:pPr>
      <w:bookmarkStart w:id="27" w:name="X8b9f80cff800192340a10c14ae659e213c14d81"/>
      <w:r>
        <w:t xml:space="preserve">Section 1E - Sediment and Porewater Microtox® Analysis</w:t>
      </w:r>
      <w:bookmarkEnd w:id="27"/>
    </w:p>
    <w:p>
      <w:pPr>
        <w:pStyle w:val="FirstParagraph"/>
      </w:pPr>
      <w:r>
        <w:t xml:space="preserve">Toxicity testing of surface waters, sediments, porewaters, and effluents are routinely performed as part of the RIBS program (</w:t>
      </w:r>
      <w:hyperlink r:id="rId28">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TableCaption"/>
      </w:pPr>
      <w:r>
        <w:t xml:space="preserve">Table </w:t>
      </w:r>
      <w:bookmarkStart w:id="ac652671-3d30-466d-a116-f2867e422d27"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652671-3d30-466d-a116-f2867e422d27"/>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50"/>
        <w:tblLook w:firstRow="1" w:lastRow="0" w:firstColumn="0" w:lastColumn="0" w:noHBand="0" w:noVBand="1"/>
      </w:tblPr>
      <w:tblGrid>
        <w:gridCol w:w="1767"/>
        <w:gridCol w:w="1571"/>
        <w:gridCol w:w="1728"/>
        <w:gridCol w:w="1728"/>
        <w:gridCol w:w="1728"/>
        <w:gridCol w:w="1728"/>
      </w:tblGrid>
      <w:tr>
        <w:trPr>
          <w:cantSplit/>
          <w:trHeight w:val="454"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23"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8" Type="http://schemas.openxmlformats.org/officeDocument/2006/relationships/hyperlink" Target="https://www.dec.ny.gov/chemical/29854.html" TargetMode="External"/><Relationship Id="rId29" Type="http://schemas.openxmlformats.org/officeDocument/2006/relationships/image" Target="media/file32c4655e3d69.png"/><Relationship Id="rId30" Type="http://schemas.openxmlformats.org/officeDocument/2006/relationships/image" Target="media/file32c463916632.png"/><Relationship Id="rId31" Type="http://schemas.openxmlformats.org/officeDocument/2006/relationships/image" Target="media/file32c4206e12.png"/><Relationship Id="rId32" Type="http://schemas.openxmlformats.org/officeDocument/2006/relationships/image" Target="media/file32c4767748f2.png"/><Relationship Id="rId33" Type="http://schemas.openxmlformats.org/officeDocument/2006/relationships/image" Target="media/file32c435c5728.png"/><Relationship Id="rId34" Type="http://schemas.openxmlformats.org/officeDocument/2006/relationships/image" Target="media/file32c462334291.png"/><Relationship Id="rId35" Type="http://schemas.openxmlformats.org/officeDocument/2006/relationships/image" Target="media/file32c478d9416c.png"/><Relationship Id="rId36" Type="http://schemas.openxmlformats.org/officeDocument/2006/relationships/image" Target="media/file32c4745964f8.png"/><Relationship Id="rId37" Type="http://schemas.openxmlformats.org/officeDocument/2006/relationships/image" Target="media/file32c47f446a2b.png"/><Relationship Id="rId38" Type="http://schemas.openxmlformats.org/officeDocument/2006/relationships/image" Target="media/file32c46ab774fc.png"/><Relationship Id="rId39" Type="http://schemas.openxmlformats.org/officeDocument/2006/relationships/image" Target="media/file32c412cf6312.png"/><Relationship Id="rId40" Type="http://schemas.openxmlformats.org/officeDocument/2006/relationships/image" Target="media/file32c467ef8d8.png"/><Relationship Id="rId41" Type="http://schemas.openxmlformats.org/officeDocument/2006/relationships/image" Target="media/file32c44ae45444.png"/><Relationship Id="rId42" Type="http://schemas.openxmlformats.org/officeDocument/2006/relationships/image" Target="media/file32c41b666ada.png"/><Relationship Id="rId43" Type="http://schemas.openxmlformats.org/officeDocument/2006/relationships/image" Target="media/file32c4139544aa.png"/><Relationship Id="rId44" Type="http://schemas.openxmlformats.org/officeDocument/2006/relationships/image" Target="media/file32c4205d145c.png"/><Relationship Id="rId45" Type="http://schemas.openxmlformats.org/officeDocument/2006/relationships/image" Target="media/file32c425e1c8a.png"/><Relationship Id="rId46" Type="http://schemas.openxmlformats.org/officeDocument/2006/relationships/image" Target="media/file32c4585e54f6.png"/><Relationship Id="rId47" Type="http://schemas.openxmlformats.org/officeDocument/2006/relationships/image" Target="media/file32c45532565c.png"/><Relationship Id="rId48" Type="http://schemas.openxmlformats.org/officeDocument/2006/relationships/image" Target="media/file32c444da79f2.png"/><Relationship Id="rId49" Type="http://schemas.openxmlformats.org/officeDocument/2006/relationships/image" Target="media/file32c4562921d9.png"/><Relationship Id="rId50" Type="http://schemas.openxmlformats.org/officeDocument/2006/relationships/image" Target="media/file32c42410a00.png"/><Relationship Id="rId51" Type="http://schemas.openxmlformats.org/officeDocument/2006/relationships/image" Target="media/file32c4629e7d54.png"/><Relationship Id="rId52" Type="http://schemas.openxmlformats.org/officeDocument/2006/relationships/image" Target="media/file32c45530692b.png"/><Relationship Id="rId53" Type="http://schemas.openxmlformats.org/officeDocument/2006/relationships/image" Target="media/file32c45ee3694d.png"/><Relationship Id="rId54" Type="http://schemas.openxmlformats.org/officeDocument/2006/relationships/image" Target="media/file32c447c1790c.png"/><Relationship Id="rId55" Type="http://schemas.openxmlformats.org/officeDocument/2006/relationships/image" Target="media/file32c464491a44.png"/><Relationship Id="rId56" Type="http://schemas.openxmlformats.org/officeDocument/2006/relationships/image" Target="media/file32c47a4093e.png"/><Relationship Id="rId57" Type="http://schemas.openxmlformats.org/officeDocument/2006/relationships/image" Target="media/file32c454e6ccb.png"/><Relationship Id="rId58" Type="http://schemas.openxmlformats.org/officeDocument/2006/relationships/image" Target="media/file32c44c0a2c12.png"/><Relationship Id="rId59" Type="http://schemas.openxmlformats.org/officeDocument/2006/relationships/image" Target="media/file32c45c951fdf.png"/><Relationship Id="rId60" Type="http://schemas.openxmlformats.org/officeDocument/2006/relationships/image" Target="media/file32c4267c4383.png"/><Relationship Id="rId61" Type="http://schemas.openxmlformats.org/officeDocument/2006/relationships/image" Target="media/file32c433d2978.png"/><Relationship Id="rId62" Type="http://schemas.openxmlformats.org/officeDocument/2006/relationships/image" Target="media/file32c441585a6c.png"/><Relationship Id="rId63" Type="http://schemas.openxmlformats.org/officeDocument/2006/relationships/image" Target="media/file32c43457395f.png"/><Relationship Id="rId64" Type="http://schemas.openxmlformats.org/officeDocument/2006/relationships/image" Target="media/file32c466a1df8.png"/><Relationship Id="rId65" Type="http://schemas.openxmlformats.org/officeDocument/2006/relationships/image" Target="media/file32c45faa7e40.png"/><Relationship Id="rId66" Type="http://schemas.openxmlformats.org/officeDocument/2006/relationships/image" Target="media/file32c4586cb5a.png"/><Relationship Id="rId67" Type="http://schemas.openxmlformats.org/officeDocument/2006/relationships/image" Target="media/file32c41759100.png"/><Relationship Id="rId68" Type="http://schemas.openxmlformats.org/officeDocument/2006/relationships/image" Target="media/file32c4412825bf.png"/><Relationship Id="rId69" Type="http://schemas.openxmlformats.org/officeDocument/2006/relationships/image" Target="media/file32c44f202a50.png"/></Relationships>
</file>

<file path=word/_rels/footnotes.xml.rels><?xml version="1.0" encoding="UTF-8" standalone="yes"?>
<Relationships  xmlns="http://schemas.openxmlformats.org/package/2006/relationships"><Relationship Id="rId28"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0-12-21T23:18:54Z</dcterms:created>
  <dcterms:modified xsi:type="dcterms:W3CDTF">2020-12-21T18:19: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1</vt:lpwstr>
  </property>
  <property fmtid="{D5CDD505-2E9C-101B-9397-08002B2CF9AE}" pid="3" name="output">
    <vt:lpwstr/>
  </property>
</Properties>
</file>